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49A78" w14:textId="74E99ED4" w:rsidR="00114C80" w:rsidRPr="00E16CBC" w:rsidRDefault="00114C80" w:rsidP="00114C80">
      <w:pPr>
        <w:spacing w:after="0" w:line="240" w:lineRule="auto"/>
        <w:jc w:val="center"/>
        <w:textAlignment w:val="baseline"/>
        <w:rPr>
          <w:rFonts w:asciiTheme="minorHAnsi" w:eastAsia="Times New Roman" w:hAnsiTheme="minorHAnsi" w:cstheme="minorHAnsi"/>
          <w:color w:val="auto"/>
          <w:sz w:val="28"/>
          <w:szCs w:val="28"/>
        </w:rPr>
      </w:pPr>
      <w:r w:rsidRPr="00114C80"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  <w:t>ZGODA NA UDZIAŁ W ZAJĘCIACH DODATKOWYCH</w:t>
      </w:r>
      <w:r w:rsidRPr="00114C80">
        <w:rPr>
          <w:rFonts w:asciiTheme="minorHAnsi" w:eastAsia="Times New Roman" w:hAnsiTheme="minorHAnsi" w:cstheme="minorHAnsi"/>
          <w:color w:val="auto"/>
          <w:sz w:val="28"/>
          <w:szCs w:val="28"/>
        </w:rPr>
        <w:t> </w:t>
      </w:r>
    </w:p>
    <w:p w14:paraId="25D13F39" w14:textId="77777777" w:rsidR="00715C47" w:rsidRPr="00114C80" w:rsidRDefault="00715C47" w:rsidP="00114C80">
      <w:pPr>
        <w:spacing w:after="0" w:line="240" w:lineRule="auto"/>
        <w:jc w:val="center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0326BC92" w14:textId="36383F91" w:rsidR="00114C80" w:rsidRPr="00114C80" w:rsidRDefault="00114C80" w:rsidP="00715C47">
      <w:pPr>
        <w:spacing w:after="0" w:line="276" w:lineRule="auto"/>
        <w:ind w:firstLine="705"/>
        <w:jc w:val="both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  <w:r w:rsidRPr="00114C80">
        <w:rPr>
          <w:rFonts w:asciiTheme="minorHAnsi" w:eastAsia="Times New Roman" w:hAnsiTheme="minorHAnsi" w:cstheme="minorHAnsi"/>
          <w:color w:val="auto"/>
        </w:rPr>
        <w:t>Oświadczam, że moje dziecko…………………………………………………………………….z klasy……………</w:t>
      </w:r>
      <w:r w:rsidR="00BC6F3A">
        <w:rPr>
          <w:rFonts w:asciiTheme="minorHAnsi" w:eastAsia="Times New Roman" w:hAnsiTheme="minorHAnsi" w:cstheme="minorHAnsi"/>
          <w:color w:val="auto"/>
        </w:rPr>
        <w:t>……</w:t>
      </w:r>
      <w:r w:rsidRPr="00114C80">
        <w:rPr>
          <w:rFonts w:asciiTheme="minorHAnsi" w:eastAsia="Times New Roman" w:hAnsiTheme="minorHAnsi" w:cstheme="minorHAnsi"/>
          <w:color w:val="auto"/>
        </w:rPr>
        <w:t>. </w:t>
      </w:r>
    </w:p>
    <w:p w14:paraId="001CF1C1" w14:textId="27448B26" w:rsidR="00114C80" w:rsidRPr="00F260D2" w:rsidRDefault="00114C80" w:rsidP="00715C47">
      <w:pPr>
        <w:spacing w:after="0" w:line="276" w:lineRule="auto"/>
        <w:jc w:val="both"/>
        <w:textAlignment w:val="baseline"/>
        <w:rPr>
          <w:rFonts w:asciiTheme="minorHAnsi" w:eastAsia="Times New Roman" w:hAnsiTheme="minorHAnsi" w:cstheme="minorHAnsi"/>
          <w:color w:val="auto"/>
        </w:rPr>
      </w:pPr>
      <w:r w:rsidRPr="00114C80">
        <w:rPr>
          <w:rFonts w:asciiTheme="minorHAnsi" w:eastAsia="Times New Roman" w:hAnsiTheme="minorHAnsi" w:cstheme="minorHAnsi"/>
          <w:color w:val="auto"/>
        </w:rPr>
        <w:t>uczęszcza na poniższe zajęcia dodatkowe organizowane przez podmioty zewnętrzne na terenie budynku Szkoły Podstawowej w Zamieniu w roku szkolnym 202</w:t>
      </w:r>
      <w:r w:rsidR="00711938">
        <w:rPr>
          <w:rFonts w:asciiTheme="minorHAnsi" w:eastAsia="Times New Roman" w:hAnsiTheme="minorHAnsi" w:cstheme="minorHAnsi"/>
          <w:color w:val="auto"/>
        </w:rPr>
        <w:t>2</w:t>
      </w:r>
      <w:r w:rsidRPr="00114C80">
        <w:rPr>
          <w:rFonts w:asciiTheme="minorHAnsi" w:eastAsia="Times New Roman" w:hAnsiTheme="minorHAnsi" w:cstheme="minorHAnsi"/>
          <w:color w:val="auto"/>
        </w:rPr>
        <w:t>/202</w:t>
      </w:r>
      <w:r w:rsidR="00711938">
        <w:rPr>
          <w:rFonts w:asciiTheme="minorHAnsi" w:eastAsia="Times New Roman" w:hAnsiTheme="minorHAnsi" w:cstheme="minorHAnsi"/>
          <w:color w:val="auto"/>
        </w:rPr>
        <w:t>3</w:t>
      </w:r>
      <w:r w:rsidRPr="00114C80">
        <w:rPr>
          <w:rFonts w:asciiTheme="minorHAnsi" w:eastAsia="Times New Roman" w:hAnsiTheme="minorHAnsi" w:cstheme="minorHAnsi"/>
          <w:color w:val="auto"/>
        </w:rPr>
        <w:t>. </w:t>
      </w:r>
    </w:p>
    <w:p w14:paraId="740D72A9" w14:textId="77777777" w:rsidR="00715C47" w:rsidRPr="00114C80" w:rsidRDefault="00715C47" w:rsidP="00715C47">
      <w:pPr>
        <w:spacing w:after="0" w:line="276" w:lineRule="auto"/>
        <w:jc w:val="both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tbl>
      <w:tblPr>
        <w:tblW w:w="90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7"/>
        <w:gridCol w:w="1573"/>
        <w:gridCol w:w="879"/>
        <w:gridCol w:w="2590"/>
        <w:gridCol w:w="1195"/>
        <w:gridCol w:w="2302"/>
      </w:tblGrid>
      <w:tr w:rsidR="00114C80" w:rsidRPr="00114C80" w14:paraId="14EA7833" w14:textId="77777777" w:rsidTr="00BC6F3A">
        <w:trPr>
          <w:trHeight w:val="55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731BE1" w14:textId="12AA088C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N</w:t>
            </w:r>
            <w:r w:rsidR="00BC6F3A">
              <w:rPr>
                <w:rFonts w:asciiTheme="minorHAnsi" w:eastAsia="Times New Roman" w:hAnsiTheme="minorHAnsi" w:cstheme="minorHAnsi"/>
                <w:color w:val="auto"/>
              </w:rPr>
              <w:t>r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01825D" w14:textId="7DCB0A88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Nazwa zajęć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F30E91" w14:textId="71600A80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Dzień tygodnia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828FEB" w14:textId="0C7FBD86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Nazwa organizatora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D7E989" w14:textId="1B967C3F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Godziny zajęć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270B55" w14:textId="77294A0F" w:rsidR="00114C80" w:rsidRPr="00114C80" w:rsidRDefault="00114C80" w:rsidP="00BC6F3A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Imię i nazwisko lektora/instruktora</w:t>
            </w:r>
          </w:p>
        </w:tc>
      </w:tr>
      <w:tr w:rsidR="00114C80" w:rsidRPr="00114C80" w14:paraId="1A8F2A19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11F879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1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75F96D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EE784E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8A318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9AD3A6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B64558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03A1BCE2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4EAE91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2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8BADF8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DCCE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CA75A2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0FBF2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248226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60161AB8" w14:textId="77777777" w:rsidTr="00BC6F3A">
        <w:trPr>
          <w:trHeight w:val="67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D7CBBE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3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273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DD5819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899F3C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E86DB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78530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1DC6C0C2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0BE341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4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1A095C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E5D29B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CD696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50D61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19250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306FF520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DDA711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5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5F3A2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6B11F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05F2FE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47B026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3D6C48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5F01BAA3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1BA6D6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6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DC5442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992CC2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704F0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654BB3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5C3B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65B0A795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61EEEE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7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1819FF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AA16F1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EE41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C0CCE0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807FB9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  <w:tr w:rsidR="00114C80" w:rsidRPr="00114C80" w14:paraId="16F35967" w14:textId="77777777" w:rsidTr="00BC6F3A">
        <w:trPr>
          <w:trHeight w:val="645"/>
        </w:trPr>
        <w:tc>
          <w:tcPr>
            <w:tcW w:w="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19F4FE" w14:textId="77777777" w:rsidR="00114C80" w:rsidRPr="00114C80" w:rsidRDefault="00114C80" w:rsidP="00114C80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8 </w:t>
            </w:r>
          </w:p>
        </w:tc>
        <w:tc>
          <w:tcPr>
            <w:tcW w:w="15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D88367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8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35B2B4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5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156448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11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B4DD2B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  <w:tc>
          <w:tcPr>
            <w:tcW w:w="2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95BFFF" w14:textId="77777777" w:rsidR="00114C80" w:rsidRPr="00114C80" w:rsidRDefault="00114C80" w:rsidP="00114C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auto"/>
                <w:sz w:val="24"/>
                <w:szCs w:val="24"/>
              </w:rPr>
            </w:pPr>
            <w:r w:rsidRPr="00114C80">
              <w:rPr>
                <w:rFonts w:asciiTheme="minorHAnsi" w:eastAsia="Times New Roman" w:hAnsiTheme="minorHAnsi" w:cstheme="minorHAnsi"/>
                <w:color w:val="auto"/>
              </w:rPr>
              <w:t> </w:t>
            </w:r>
          </w:p>
        </w:tc>
      </w:tr>
    </w:tbl>
    <w:p w14:paraId="10B98E00" w14:textId="77777777" w:rsidR="00114C80" w:rsidRPr="00114C80" w:rsidRDefault="00114C80" w:rsidP="00114C80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  <w:r w:rsidRPr="00114C80">
        <w:rPr>
          <w:rFonts w:asciiTheme="minorHAnsi" w:eastAsia="Times New Roman" w:hAnsiTheme="minorHAnsi" w:cstheme="minorHAnsi"/>
          <w:color w:val="auto"/>
        </w:rPr>
        <w:t> </w:t>
      </w:r>
    </w:p>
    <w:p w14:paraId="398957B6" w14:textId="34115B5C" w:rsidR="00114C80" w:rsidRPr="00114C80" w:rsidRDefault="00114C80" w:rsidP="00114C80">
      <w:pPr>
        <w:spacing w:after="0" w:line="240" w:lineRule="auto"/>
        <w:ind w:firstLine="705"/>
        <w:jc w:val="both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  <w:r w:rsidRPr="00114C80">
        <w:rPr>
          <w:rFonts w:asciiTheme="minorHAnsi" w:eastAsia="Times New Roman" w:hAnsiTheme="minorHAnsi" w:cstheme="minorHAnsi"/>
          <w:color w:val="auto"/>
        </w:rPr>
        <w:t>Wyrażam zgodę na wyjście mojego dziecka z zajęć świetlicowych i uczestnictwo na zajęciach pod opieką instruktora/lektora w wyżej wymienionych zajęciach. Oświadczam, że</w:t>
      </w:r>
      <w:r w:rsidR="009C2B27">
        <w:rPr>
          <w:rFonts w:asciiTheme="minorHAnsi" w:eastAsia="Times New Roman" w:hAnsiTheme="minorHAnsi" w:cstheme="minorHAnsi"/>
          <w:color w:val="auto"/>
        </w:rPr>
        <w:t xml:space="preserve"> w </w:t>
      </w:r>
      <w:r w:rsidRPr="00114C80">
        <w:rPr>
          <w:rFonts w:asciiTheme="minorHAnsi" w:eastAsia="Times New Roman" w:hAnsiTheme="minorHAnsi" w:cstheme="minorHAnsi"/>
          <w:color w:val="auto"/>
        </w:rPr>
        <w:t>trakcie trwania zajęć odpowiedzialność za moje dziecko przejmuje instruktor/lektor zajęć organizowanych przez powyższe podmioty zewnętrzne. </w:t>
      </w:r>
    </w:p>
    <w:p w14:paraId="64F6C66B" w14:textId="4E0830F0" w:rsidR="00114C80" w:rsidRDefault="00114C80" w:rsidP="00114C80">
      <w:pPr>
        <w:spacing w:after="0" w:line="240" w:lineRule="auto"/>
        <w:ind w:firstLine="705"/>
        <w:jc w:val="both"/>
        <w:textAlignment w:val="baseline"/>
        <w:rPr>
          <w:rFonts w:asciiTheme="minorHAnsi" w:eastAsia="Times New Roman" w:hAnsiTheme="minorHAnsi" w:cstheme="minorHAnsi"/>
          <w:color w:val="auto"/>
        </w:rPr>
      </w:pPr>
      <w:r w:rsidRPr="00114C80">
        <w:rPr>
          <w:rFonts w:asciiTheme="minorHAnsi" w:eastAsia="Times New Roman" w:hAnsiTheme="minorHAnsi" w:cstheme="minorHAnsi"/>
          <w:color w:val="auto"/>
        </w:rPr>
        <w:t>Zobowiązuję się do poinformowania</w:t>
      </w:r>
      <w:r w:rsidR="00BC6F3A">
        <w:rPr>
          <w:rFonts w:asciiTheme="minorHAnsi" w:eastAsia="Times New Roman" w:hAnsiTheme="minorHAnsi" w:cstheme="minorHAnsi"/>
          <w:color w:val="auto"/>
        </w:rPr>
        <w:t xml:space="preserve"> na piśmie </w:t>
      </w:r>
      <w:r w:rsidRPr="00114C80">
        <w:rPr>
          <w:rFonts w:asciiTheme="minorHAnsi" w:eastAsia="Times New Roman" w:hAnsiTheme="minorHAnsi" w:cstheme="minorHAnsi"/>
          <w:color w:val="auto"/>
        </w:rPr>
        <w:t>Kierownika Świetlicy o wszelkich zmianach związanych z uczestnictwem dziecka w zajęciach (rezygnacja lub zapis na nowe zajęcia) i niezwłocznego dostarczenia aktualnej zgody. W przypadku niedostarczenia aktualnej zgody ponoszę wszelką odpowiedzialność za moje dziecko w przypadku uczestnictwa w zajęciach, z których zostało wypisane, jak również nie będę rościć pretensji do Szkoły w przypadku</w:t>
      </w:r>
      <w:r w:rsidR="009C2B27">
        <w:rPr>
          <w:rFonts w:asciiTheme="minorHAnsi" w:eastAsia="Times New Roman" w:hAnsiTheme="minorHAnsi" w:cstheme="minorHAnsi"/>
          <w:color w:val="auto"/>
        </w:rPr>
        <w:t xml:space="preserve"> </w:t>
      </w:r>
      <w:r w:rsidRPr="00114C80">
        <w:rPr>
          <w:rFonts w:asciiTheme="minorHAnsi" w:eastAsia="Times New Roman" w:hAnsiTheme="minorHAnsi" w:cstheme="minorHAnsi"/>
          <w:color w:val="auto"/>
        </w:rPr>
        <w:t>niewypuszczania</w:t>
      </w:r>
      <w:r w:rsidR="009C2B27">
        <w:rPr>
          <w:rFonts w:asciiTheme="minorHAnsi" w:eastAsia="Times New Roman" w:hAnsiTheme="minorHAnsi" w:cstheme="minorHAnsi"/>
          <w:color w:val="auto"/>
        </w:rPr>
        <w:t xml:space="preserve"> </w:t>
      </w:r>
      <w:r w:rsidRPr="00114C80">
        <w:rPr>
          <w:rFonts w:asciiTheme="minorHAnsi" w:eastAsia="Times New Roman" w:hAnsiTheme="minorHAnsi" w:cstheme="minorHAnsi"/>
          <w:color w:val="auto"/>
        </w:rPr>
        <w:t>dziecka na zajęcia dodatkowe, o których nie poinformowałem pisemnie Kierownika Świetlicy. </w:t>
      </w:r>
    </w:p>
    <w:p w14:paraId="2C66EC5A" w14:textId="43328012" w:rsidR="003D1E61" w:rsidRDefault="003D1E61" w:rsidP="00BC6F3A">
      <w:pPr>
        <w:spacing w:after="0" w:line="240" w:lineRule="auto"/>
        <w:jc w:val="both"/>
        <w:textAlignment w:val="baseline"/>
        <w:rPr>
          <w:rFonts w:asciiTheme="minorHAnsi" w:eastAsia="Times New Roman" w:hAnsiTheme="minorHAnsi" w:cstheme="minorHAnsi"/>
          <w:color w:val="auto"/>
        </w:rPr>
      </w:pPr>
    </w:p>
    <w:p w14:paraId="03681659" w14:textId="77777777" w:rsidR="00BC6F3A" w:rsidRDefault="00BC6F3A" w:rsidP="00BC6F3A">
      <w:pPr>
        <w:spacing w:after="0" w:line="240" w:lineRule="auto"/>
        <w:jc w:val="both"/>
        <w:textAlignment w:val="baseline"/>
        <w:rPr>
          <w:rFonts w:asciiTheme="minorHAnsi" w:eastAsia="Times New Roman" w:hAnsiTheme="minorHAnsi" w:cstheme="minorHAnsi"/>
          <w:color w:val="auto"/>
        </w:rPr>
      </w:pPr>
    </w:p>
    <w:p w14:paraId="47EC95AD" w14:textId="77777777" w:rsidR="003D1E61" w:rsidRPr="00114C80" w:rsidRDefault="003D1E61" w:rsidP="00114C80">
      <w:pPr>
        <w:spacing w:after="0" w:line="240" w:lineRule="auto"/>
        <w:ind w:firstLine="705"/>
        <w:jc w:val="both"/>
        <w:textAlignment w:val="baseline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1898CBDD" w14:textId="569BDFC6" w:rsidR="00BC6F3A" w:rsidRDefault="00BC6F3A" w:rsidP="00BC6F3A">
      <w:pPr>
        <w:spacing w:after="0"/>
        <w:ind w:left="10" w:hanging="10"/>
        <w:rPr>
          <w:rFonts w:asciiTheme="minorHAnsi" w:eastAsiaTheme="minorHAnsi" w:hAnsiTheme="minorHAnsi" w:cstheme="minorHAnsi"/>
          <w:color w:val="auto"/>
        </w:rPr>
      </w:pPr>
      <w:r>
        <w:rPr>
          <w:rFonts w:cstheme="minorHAnsi"/>
          <w:sz w:val="18"/>
        </w:rPr>
        <w:t xml:space="preserve">…………………………………………………………           ……………………………………………..…………. </w:t>
      </w:r>
      <w:r>
        <w:rPr>
          <w:rFonts w:cstheme="minorHAnsi"/>
          <w:b/>
          <w:sz w:val="18"/>
        </w:rPr>
        <w:t xml:space="preserve">       </w:t>
      </w:r>
      <w:r>
        <w:rPr>
          <w:rFonts w:cstheme="minorHAnsi"/>
          <w:sz w:val="18"/>
        </w:rPr>
        <w:t>………………………………………………………..</w:t>
      </w:r>
      <w:r>
        <w:rPr>
          <w:rFonts w:cstheme="minorHAnsi"/>
          <w:b/>
          <w:sz w:val="18"/>
        </w:rPr>
        <w:t xml:space="preserve"> </w:t>
      </w:r>
    </w:p>
    <w:p w14:paraId="38D192DC" w14:textId="6509C75F" w:rsidR="00BC6F3A" w:rsidRDefault="00BC6F3A" w:rsidP="00BC6F3A">
      <w:pPr>
        <w:spacing w:after="130"/>
        <w:ind w:left="-5" w:hanging="10"/>
        <w:rPr>
          <w:rFonts w:cstheme="minorHAnsi"/>
          <w:sz w:val="18"/>
        </w:rPr>
      </w:pPr>
      <w:r>
        <w:rPr>
          <w:rFonts w:cstheme="minorHAnsi"/>
          <w:sz w:val="18"/>
        </w:rPr>
        <w:t xml:space="preserve">                Miejscowość</w:t>
      </w:r>
      <w:r>
        <w:rPr>
          <w:rFonts w:cstheme="minorHAnsi"/>
          <w:b/>
          <w:sz w:val="18"/>
        </w:rPr>
        <w:t xml:space="preserve"> </w:t>
      </w:r>
      <w:r>
        <w:rPr>
          <w:rFonts w:cstheme="minorHAnsi"/>
          <w:sz w:val="18"/>
        </w:rPr>
        <w:t xml:space="preserve">i data                                 Podpis matki/opiekunki prawnej                 Podpis ojca/opiekuna prawnego </w:t>
      </w:r>
    </w:p>
    <w:p w14:paraId="29B3BC95" w14:textId="77777777" w:rsidR="00D3690F" w:rsidRPr="00F260D2" w:rsidRDefault="00D3690F" w:rsidP="009C6551">
      <w:pPr>
        <w:rPr>
          <w:rFonts w:asciiTheme="minorHAnsi" w:hAnsiTheme="minorHAnsi" w:cstheme="minorHAnsi"/>
          <w:bCs/>
        </w:rPr>
      </w:pPr>
    </w:p>
    <w:sectPr w:rsidR="00D3690F" w:rsidRPr="00F260D2" w:rsidSect="00DA6DC1">
      <w:headerReference w:type="default" r:id="rId10"/>
      <w:footerReference w:type="default" r:id="rId11"/>
      <w:pgSz w:w="11906" w:h="16838"/>
      <w:pgMar w:top="1417" w:right="1417" w:bottom="1417" w:left="1417" w:header="709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E0E81" w14:textId="77777777" w:rsidR="004A18AD" w:rsidRDefault="004A18AD" w:rsidP="00AC07A9">
      <w:pPr>
        <w:spacing w:after="0" w:line="240" w:lineRule="auto"/>
      </w:pPr>
      <w:r>
        <w:separator/>
      </w:r>
    </w:p>
  </w:endnote>
  <w:endnote w:type="continuationSeparator" w:id="0">
    <w:p w14:paraId="62263BB3" w14:textId="77777777" w:rsidR="004A18AD" w:rsidRDefault="004A18AD" w:rsidP="00AC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305"/>
      <w:gridCol w:w="4767"/>
    </w:tblGrid>
    <w:tr w:rsidR="009C6551" w:rsidRPr="009C6551" w14:paraId="5E92A443" w14:textId="77777777" w:rsidTr="000C3C8A">
      <w:tc>
        <w:tcPr>
          <w:tcW w:w="5303" w:type="dxa"/>
          <w:tcBorders>
            <w:top w:val="single" w:sz="4" w:space="0" w:color="4472C4"/>
            <w:left w:val="nil"/>
            <w:bottom w:val="nil"/>
            <w:right w:val="nil"/>
          </w:tcBorders>
        </w:tcPr>
        <w:p w14:paraId="0468EADC" w14:textId="77777777" w:rsidR="009C6551" w:rsidRP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b/>
              <w:i/>
              <w:color w:val="auto"/>
              <w:sz w:val="24"/>
              <w:szCs w:val="24"/>
            </w:rPr>
          </w:pPr>
          <w:r w:rsidRPr="009C6551">
            <w:rPr>
              <w:rFonts w:ascii="Cambria" w:eastAsia="Times New Roman" w:hAnsi="Cambria" w:cs="Times New Roman"/>
              <w:b/>
              <w:i/>
              <w:color w:val="auto"/>
              <w:sz w:val="24"/>
              <w:szCs w:val="24"/>
            </w:rPr>
            <w:t>Szkoła Podstawowa</w:t>
          </w:r>
          <w:r w:rsidRPr="009C6551">
            <w:rPr>
              <w:rFonts w:ascii="Cambria" w:eastAsia="Times New Roman" w:hAnsi="Cambria" w:cs="Times New Roman"/>
              <w:b/>
              <w:i/>
              <w:color w:val="auto"/>
              <w:sz w:val="24"/>
              <w:szCs w:val="24"/>
            </w:rPr>
            <w:br/>
            <w:t xml:space="preserve"> w Zamieniu </w:t>
          </w:r>
        </w:p>
        <w:p w14:paraId="4806B258" w14:textId="599DB1D1" w:rsid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  <w:r w:rsidRPr="009C6551"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t>ul. Waniliowa  7, 05-500 Zamienie</w:t>
          </w:r>
        </w:p>
        <w:p w14:paraId="11BB7DA3" w14:textId="1D032DFE" w:rsidR="00287554" w:rsidRPr="009C6551" w:rsidRDefault="00287554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  <w:r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t>tel. (22) 112 43 4</w:t>
          </w:r>
          <w:r w:rsidR="00E9053D"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t>9</w:t>
          </w:r>
        </w:p>
        <w:p w14:paraId="43F4AB31" w14:textId="77777777" w:rsidR="009C6551" w:rsidRP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</w:p>
      </w:tc>
      <w:tc>
        <w:tcPr>
          <w:tcW w:w="5303" w:type="dxa"/>
          <w:tcBorders>
            <w:top w:val="single" w:sz="4" w:space="0" w:color="4472C4"/>
            <w:left w:val="nil"/>
            <w:bottom w:val="nil"/>
            <w:right w:val="nil"/>
          </w:tcBorders>
        </w:tcPr>
        <w:p w14:paraId="1C584CBF" w14:textId="77777777" w:rsidR="009C6551" w:rsidRP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  <w:r w:rsidRPr="009C6551"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t>NIP 123-149-82-65</w:t>
          </w:r>
          <w:r w:rsidRPr="009C6551"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br/>
            <w:t>Regon 388801742</w:t>
          </w:r>
        </w:p>
        <w:p w14:paraId="0284FBFB" w14:textId="77777777" w:rsidR="009C6551" w:rsidRP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  <w:r w:rsidRPr="009C6551"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  <w:t>sekretariat@spzamienie.edu.pl</w:t>
          </w:r>
        </w:p>
        <w:p w14:paraId="42C36F53" w14:textId="77777777" w:rsidR="009C6551" w:rsidRPr="009C6551" w:rsidRDefault="009C6551" w:rsidP="009C6551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Cambria" w:eastAsia="Times New Roman" w:hAnsi="Cambria" w:cs="Times New Roman"/>
              <w:i/>
              <w:color w:val="auto"/>
              <w:sz w:val="24"/>
              <w:szCs w:val="24"/>
            </w:rPr>
          </w:pPr>
        </w:p>
      </w:tc>
    </w:tr>
  </w:tbl>
  <w:p w14:paraId="687B7771" w14:textId="1DBB6BE3" w:rsidR="009C6551" w:rsidRDefault="009C6551">
    <w:pPr>
      <w:pStyle w:val="Stopka"/>
    </w:pPr>
  </w:p>
  <w:p w14:paraId="0ED3694F" w14:textId="42890617" w:rsidR="009C6551" w:rsidRDefault="009C6551">
    <w:pPr>
      <w:pStyle w:val="Stopka"/>
    </w:pPr>
  </w:p>
  <w:p w14:paraId="6BFD829D" w14:textId="77777777" w:rsidR="009C6551" w:rsidRDefault="009C65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2C263" w14:textId="77777777" w:rsidR="004A18AD" w:rsidRDefault="004A18AD" w:rsidP="00AC07A9">
      <w:pPr>
        <w:spacing w:after="0" w:line="240" w:lineRule="auto"/>
      </w:pPr>
      <w:r>
        <w:separator/>
      </w:r>
    </w:p>
  </w:footnote>
  <w:footnote w:type="continuationSeparator" w:id="0">
    <w:p w14:paraId="173BB5B2" w14:textId="77777777" w:rsidR="004A18AD" w:rsidRDefault="004A18AD" w:rsidP="00AC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4472C4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72"/>
    </w:tblGrid>
    <w:tr w:rsidR="00AF7CC3" w:rsidRPr="003D4BCB" w14:paraId="54123261" w14:textId="77777777" w:rsidTr="000C3C8A">
      <w:tc>
        <w:tcPr>
          <w:tcW w:w="5000" w:type="pct"/>
          <w:shd w:val="clear" w:color="auto" w:fill="auto"/>
          <w:vAlign w:val="center"/>
        </w:tcPr>
        <w:p w14:paraId="66B31609" w14:textId="77777777" w:rsidR="00AF7CC3" w:rsidRDefault="00AF7CC3" w:rsidP="00AF7CC3">
          <w:pPr>
            <w:pStyle w:val="Nagwek"/>
            <w:jc w:val="center"/>
            <w:rPr>
              <w:rFonts w:ascii="Cambria" w:hAnsi="Cambria"/>
              <w:b/>
              <w:i/>
              <w:sz w:val="32"/>
              <w:szCs w:val="32"/>
            </w:rPr>
          </w:pPr>
          <w:r w:rsidRPr="003D4BCB">
            <w:rPr>
              <w:rFonts w:ascii="Cambria" w:hAnsi="Cambria"/>
              <w:b/>
              <w:i/>
              <w:sz w:val="32"/>
              <w:szCs w:val="32"/>
            </w:rPr>
            <w:t xml:space="preserve">Szkoła Podstawowa w Zamieniu </w:t>
          </w:r>
        </w:p>
        <w:p w14:paraId="7F61554C" w14:textId="77777777" w:rsidR="00AF7CC3" w:rsidRPr="003D4BCB" w:rsidRDefault="00AF7CC3" w:rsidP="00AF7CC3">
          <w:pPr>
            <w:pStyle w:val="Nagwek"/>
            <w:jc w:val="center"/>
            <w:rPr>
              <w:sz w:val="32"/>
              <w:szCs w:val="32"/>
              <w:lang w:val="en-US"/>
            </w:rPr>
          </w:pPr>
        </w:p>
      </w:tc>
    </w:tr>
  </w:tbl>
  <w:p w14:paraId="5923911F" w14:textId="77777777" w:rsidR="00AF7CC3" w:rsidRPr="003D4BCB" w:rsidRDefault="00AF7CC3" w:rsidP="00AF7CC3">
    <w:pPr>
      <w:pStyle w:val="Nagwek"/>
      <w:rPr>
        <w:sz w:val="2"/>
        <w:szCs w:val="2"/>
      </w:rPr>
    </w:pPr>
  </w:p>
  <w:p w14:paraId="1535A569" w14:textId="77777777" w:rsidR="00AC07A9" w:rsidRDefault="00AC07A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657D7"/>
    <w:multiLevelType w:val="hybridMultilevel"/>
    <w:tmpl w:val="9BA464E0"/>
    <w:lvl w:ilvl="0" w:tplc="77209664">
      <w:start w:val="1"/>
      <w:numFmt w:val="decimal"/>
      <w:lvlText w:val="%1."/>
      <w:lvlJc w:val="left"/>
      <w:pPr>
        <w:ind w:left="360"/>
      </w:pPr>
      <w:rPr>
        <w:rFonts w:asciiTheme="minorHAnsi" w:eastAsia="Times New Roman" w:hAnsiTheme="minorHAnsi" w:cstheme="minorHAnsi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D68998">
      <w:start w:val="1"/>
      <w:numFmt w:val="lowerLetter"/>
      <w:lvlText w:val="%2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2C03DC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823114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1AF60E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8C1DB8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FE4AD0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06F35A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2E1158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A61955"/>
    <w:multiLevelType w:val="hybridMultilevel"/>
    <w:tmpl w:val="F4342140"/>
    <w:lvl w:ilvl="0" w:tplc="E7FC6A34">
      <w:start w:val="1"/>
      <w:numFmt w:val="bullet"/>
      <w:lvlText w:val="•"/>
      <w:lvlJc w:val="left"/>
      <w:pPr>
        <w:ind w:left="1065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BD65188">
      <w:start w:val="1"/>
      <w:numFmt w:val="bullet"/>
      <w:lvlText w:val="o"/>
      <w:lvlJc w:val="left"/>
      <w:pPr>
        <w:ind w:left="14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80538C">
      <w:start w:val="1"/>
      <w:numFmt w:val="bullet"/>
      <w:lvlText w:val="▪"/>
      <w:lvlJc w:val="left"/>
      <w:pPr>
        <w:ind w:left="21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E258CE">
      <w:start w:val="1"/>
      <w:numFmt w:val="bullet"/>
      <w:lvlText w:val="•"/>
      <w:lvlJc w:val="left"/>
      <w:pPr>
        <w:ind w:left="28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12EDEE2">
      <w:start w:val="1"/>
      <w:numFmt w:val="bullet"/>
      <w:lvlText w:val="o"/>
      <w:lvlJc w:val="left"/>
      <w:pPr>
        <w:ind w:left="361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2A4A08">
      <w:start w:val="1"/>
      <w:numFmt w:val="bullet"/>
      <w:lvlText w:val="▪"/>
      <w:lvlJc w:val="left"/>
      <w:pPr>
        <w:ind w:left="433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C0869C">
      <w:start w:val="1"/>
      <w:numFmt w:val="bullet"/>
      <w:lvlText w:val="•"/>
      <w:lvlJc w:val="left"/>
      <w:pPr>
        <w:ind w:left="50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ECB8E4">
      <w:start w:val="1"/>
      <w:numFmt w:val="bullet"/>
      <w:lvlText w:val="o"/>
      <w:lvlJc w:val="left"/>
      <w:pPr>
        <w:ind w:left="57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D401E1C">
      <w:start w:val="1"/>
      <w:numFmt w:val="bullet"/>
      <w:lvlText w:val="▪"/>
      <w:lvlJc w:val="left"/>
      <w:pPr>
        <w:ind w:left="64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506347F"/>
    <w:multiLevelType w:val="hybridMultilevel"/>
    <w:tmpl w:val="F30CB86E"/>
    <w:lvl w:ilvl="0" w:tplc="CDF60130">
      <w:numFmt w:val="bullet"/>
      <w:lvlText w:val="•"/>
      <w:lvlJc w:val="left"/>
      <w:pPr>
        <w:ind w:left="1065" w:hanging="705"/>
      </w:pPr>
      <w:rPr>
        <w:rFonts w:ascii="Palatino Linotype" w:eastAsia="Calibri" w:hAnsi="Palatino Linotype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20FDD"/>
    <w:multiLevelType w:val="hybridMultilevel"/>
    <w:tmpl w:val="A546E1A8"/>
    <w:lvl w:ilvl="0" w:tplc="D9C04AC4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>
      <w:start w:val="1"/>
      <w:numFmt w:val="lowerLetter"/>
      <w:lvlText w:val="%5."/>
      <w:lvlJc w:val="left"/>
      <w:pPr>
        <w:ind w:left="3948" w:hanging="360"/>
      </w:pPr>
    </w:lvl>
    <w:lvl w:ilvl="5" w:tplc="0415001B">
      <w:start w:val="1"/>
      <w:numFmt w:val="lowerRoman"/>
      <w:lvlText w:val="%6."/>
      <w:lvlJc w:val="right"/>
      <w:pPr>
        <w:ind w:left="4668" w:hanging="180"/>
      </w:pPr>
    </w:lvl>
    <w:lvl w:ilvl="6" w:tplc="0415000F">
      <w:start w:val="1"/>
      <w:numFmt w:val="decimal"/>
      <w:lvlText w:val="%7."/>
      <w:lvlJc w:val="left"/>
      <w:pPr>
        <w:ind w:left="5388" w:hanging="360"/>
      </w:pPr>
    </w:lvl>
    <w:lvl w:ilvl="7" w:tplc="04150019">
      <w:start w:val="1"/>
      <w:numFmt w:val="lowerLetter"/>
      <w:lvlText w:val="%8."/>
      <w:lvlJc w:val="left"/>
      <w:pPr>
        <w:ind w:left="6108" w:hanging="360"/>
      </w:pPr>
    </w:lvl>
    <w:lvl w:ilvl="8" w:tplc="0415001B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DDC4629"/>
    <w:multiLevelType w:val="hybridMultilevel"/>
    <w:tmpl w:val="BE729646"/>
    <w:lvl w:ilvl="0" w:tplc="E30E51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5467F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A7ADD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D7655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47071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83032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7BADE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D22BC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1549D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547792A"/>
    <w:multiLevelType w:val="hybridMultilevel"/>
    <w:tmpl w:val="0CC4F8B2"/>
    <w:lvl w:ilvl="0" w:tplc="6F8239A6">
      <w:start w:val="1"/>
      <w:numFmt w:val="decimal"/>
      <w:lvlText w:val="%1.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6C0BE2">
      <w:start w:val="1"/>
      <w:numFmt w:val="lowerLetter"/>
      <w:lvlText w:val="%2"/>
      <w:lvlJc w:val="left"/>
      <w:pPr>
        <w:ind w:left="1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887D12">
      <w:start w:val="1"/>
      <w:numFmt w:val="lowerRoman"/>
      <w:lvlText w:val="%3"/>
      <w:lvlJc w:val="left"/>
      <w:pPr>
        <w:ind w:left="2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F29F1A">
      <w:start w:val="1"/>
      <w:numFmt w:val="decimal"/>
      <w:lvlText w:val="%4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94C6AE4">
      <w:start w:val="1"/>
      <w:numFmt w:val="lowerLetter"/>
      <w:lvlText w:val="%5"/>
      <w:lvlJc w:val="left"/>
      <w:pPr>
        <w:ind w:left="3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506D4A">
      <w:start w:val="1"/>
      <w:numFmt w:val="lowerRoman"/>
      <w:lvlText w:val="%6"/>
      <w:lvlJc w:val="left"/>
      <w:pPr>
        <w:ind w:left="4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6EA33B8">
      <w:start w:val="1"/>
      <w:numFmt w:val="decimal"/>
      <w:lvlText w:val="%7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09434B8">
      <w:start w:val="1"/>
      <w:numFmt w:val="lowerLetter"/>
      <w:lvlText w:val="%8"/>
      <w:lvlJc w:val="left"/>
      <w:pPr>
        <w:ind w:left="6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D4A094">
      <w:start w:val="1"/>
      <w:numFmt w:val="lowerRoman"/>
      <w:lvlText w:val="%9"/>
      <w:lvlJc w:val="left"/>
      <w:pPr>
        <w:ind w:left="6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23B59D9"/>
    <w:multiLevelType w:val="hybridMultilevel"/>
    <w:tmpl w:val="5BE83870"/>
    <w:lvl w:ilvl="0" w:tplc="914CA6BE">
      <w:start w:val="1"/>
      <w:numFmt w:val="bullet"/>
      <w:lvlText w:val="▪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AFE40A0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260EE18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8D28250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020D11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8E49246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888FD7C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21E1830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C8C571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2B07F5E"/>
    <w:multiLevelType w:val="multilevel"/>
    <w:tmpl w:val="1F847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3703E4F"/>
    <w:multiLevelType w:val="hybridMultilevel"/>
    <w:tmpl w:val="2154D540"/>
    <w:lvl w:ilvl="0" w:tplc="0415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512E42"/>
    <w:multiLevelType w:val="hybridMultilevel"/>
    <w:tmpl w:val="A7D8964A"/>
    <w:lvl w:ilvl="0" w:tplc="15C8D6C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F6E68"/>
    <w:multiLevelType w:val="hybridMultilevel"/>
    <w:tmpl w:val="A9D61090"/>
    <w:lvl w:ilvl="0" w:tplc="E36E91D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E2CCA4">
      <w:start w:val="1"/>
      <w:numFmt w:val="lowerLetter"/>
      <w:lvlText w:val="%2"/>
      <w:lvlJc w:val="left"/>
      <w:pPr>
        <w:ind w:left="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B074A4">
      <w:start w:val="1"/>
      <w:numFmt w:val="lowerLetter"/>
      <w:lvlRestart w:val="0"/>
      <w:lvlText w:val="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F5AB5CE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FA8C6CC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7A8B1E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5186796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B4C3D8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4C2FD6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98C68AD"/>
    <w:multiLevelType w:val="hybridMultilevel"/>
    <w:tmpl w:val="824AB96A"/>
    <w:lvl w:ilvl="0" w:tplc="1D440822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E42FBD"/>
    <w:multiLevelType w:val="hybridMultilevel"/>
    <w:tmpl w:val="638A4282"/>
    <w:lvl w:ilvl="0" w:tplc="D2CA3244">
      <w:start w:val="1"/>
      <w:numFmt w:val="decimal"/>
      <w:lvlText w:val="%1.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6DEB78C">
      <w:start w:val="1"/>
      <w:numFmt w:val="lowerLetter"/>
      <w:lvlText w:val="%2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AE549A">
      <w:start w:val="1"/>
      <w:numFmt w:val="lowerRoman"/>
      <w:lvlText w:val="%3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4C3FA8">
      <w:start w:val="1"/>
      <w:numFmt w:val="decimal"/>
      <w:lvlText w:val="%4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F496BC">
      <w:start w:val="1"/>
      <w:numFmt w:val="lowerLetter"/>
      <w:lvlText w:val="%5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5A08A6">
      <w:start w:val="1"/>
      <w:numFmt w:val="lowerRoman"/>
      <w:lvlText w:val="%6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4E6004">
      <w:start w:val="1"/>
      <w:numFmt w:val="decimal"/>
      <w:lvlText w:val="%7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1ECFBE2">
      <w:start w:val="1"/>
      <w:numFmt w:val="lowerLetter"/>
      <w:lvlText w:val="%8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067DE6">
      <w:start w:val="1"/>
      <w:numFmt w:val="lowerRoman"/>
      <w:lvlText w:val="%9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2556D1A"/>
    <w:multiLevelType w:val="hybridMultilevel"/>
    <w:tmpl w:val="8EB689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1650E"/>
    <w:multiLevelType w:val="hybridMultilevel"/>
    <w:tmpl w:val="3410AB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335983">
    <w:abstractNumId w:val="0"/>
  </w:num>
  <w:num w:numId="2" w16cid:durableId="1339962684">
    <w:abstractNumId w:val="10"/>
  </w:num>
  <w:num w:numId="3" w16cid:durableId="1514883739">
    <w:abstractNumId w:val="6"/>
  </w:num>
  <w:num w:numId="4" w16cid:durableId="1168400254">
    <w:abstractNumId w:val="5"/>
  </w:num>
  <w:num w:numId="5" w16cid:durableId="293876425">
    <w:abstractNumId w:val="12"/>
  </w:num>
  <w:num w:numId="6" w16cid:durableId="1703018596">
    <w:abstractNumId w:val="4"/>
  </w:num>
  <w:num w:numId="7" w16cid:durableId="323435292">
    <w:abstractNumId w:val="7"/>
  </w:num>
  <w:num w:numId="8" w16cid:durableId="2071345509">
    <w:abstractNumId w:val="13"/>
  </w:num>
  <w:num w:numId="9" w16cid:durableId="1545750299">
    <w:abstractNumId w:val="2"/>
  </w:num>
  <w:num w:numId="10" w16cid:durableId="1851096092">
    <w:abstractNumId w:val="1"/>
  </w:num>
  <w:num w:numId="11" w16cid:durableId="349382581">
    <w:abstractNumId w:val="11"/>
  </w:num>
  <w:num w:numId="12" w16cid:durableId="467288926">
    <w:abstractNumId w:val="8"/>
  </w:num>
  <w:num w:numId="13" w16cid:durableId="1279919167">
    <w:abstractNumId w:val="9"/>
  </w:num>
  <w:num w:numId="14" w16cid:durableId="1266614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96150382">
    <w:abstractNumId w:val="3"/>
  </w:num>
  <w:num w:numId="16" w16cid:durableId="17523860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MDUysrC0sDAzNTRS0lEKTi0uzszPAykwrAUAZpNUbywAAAA="/>
  </w:docVars>
  <w:rsids>
    <w:rsidRoot w:val="00667771"/>
    <w:rsid w:val="000215FE"/>
    <w:rsid w:val="000E3790"/>
    <w:rsid w:val="00114C80"/>
    <w:rsid w:val="001A3F67"/>
    <w:rsid w:val="001C5DDE"/>
    <w:rsid w:val="001F58AD"/>
    <w:rsid w:val="00240EEC"/>
    <w:rsid w:val="00287554"/>
    <w:rsid w:val="002C1583"/>
    <w:rsid w:val="003A4F3E"/>
    <w:rsid w:val="003D1E61"/>
    <w:rsid w:val="003D7854"/>
    <w:rsid w:val="00415585"/>
    <w:rsid w:val="00427BC8"/>
    <w:rsid w:val="00454D0B"/>
    <w:rsid w:val="004A18AD"/>
    <w:rsid w:val="005143C7"/>
    <w:rsid w:val="00533645"/>
    <w:rsid w:val="00536296"/>
    <w:rsid w:val="005551DB"/>
    <w:rsid w:val="00596766"/>
    <w:rsid w:val="00612F1C"/>
    <w:rsid w:val="00667771"/>
    <w:rsid w:val="006A52F5"/>
    <w:rsid w:val="006C2E77"/>
    <w:rsid w:val="006C46A6"/>
    <w:rsid w:val="00711938"/>
    <w:rsid w:val="00715C47"/>
    <w:rsid w:val="00766DD4"/>
    <w:rsid w:val="007A4D32"/>
    <w:rsid w:val="00826529"/>
    <w:rsid w:val="0083326E"/>
    <w:rsid w:val="008F0DF4"/>
    <w:rsid w:val="00907516"/>
    <w:rsid w:val="00951C12"/>
    <w:rsid w:val="009557CA"/>
    <w:rsid w:val="009A707D"/>
    <w:rsid w:val="009B0CE7"/>
    <w:rsid w:val="009C2B27"/>
    <w:rsid w:val="009C6551"/>
    <w:rsid w:val="009E1246"/>
    <w:rsid w:val="009E4626"/>
    <w:rsid w:val="00A462D9"/>
    <w:rsid w:val="00A87822"/>
    <w:rsid w:val="00AC07A9"/>
    <w:rsid w:val="00AF2197"/>
    <w:rsid w:val="00AF7CC3"/>
    <w:rsid w:val="00B239D1"/>
    <w:rsid w:val="00B833BB"/>
    <w:rsid w:val="00B91C79"/>
    <w:rsid w:val="00BC6F3A"/>
    <w:rsid w:val="00BD3C19"/>
    <w:rsid w:val="00BE4F3D"/>
    <w:rsid w:val="00BF7E7F"/>
    <w:rsid w:val="00C214EA"/>
    <w:rsid w:val="00C41F3A"/>
    <w:rsid w:val="00C95CD2"/>
    <w:rsid w:val="00CA65A6"/>
    <w:rsid w:val="00D3690F"/>
    <w:rsid w:val="00D42CF3"/>
    <w:rsid w:val="00D42D7C"/>
    <w:rsid w:val="00D44FC2"/>
    <w:rsid w:val="00D56546"/>
    <w:rsid w:val="00DA6DC1"/>
    <w:rsid w:val="00DC0926"/>
    <w:rsid w:val="00E16CBC"/>
    <w:rsid w:val="00E80E7B"/>
    <w:rsid w:val="00E9053D"/>
    <w:rsid w:val="00E97396"/>
    <w:rsid w:val="00EC7DD4"/>
    <w:rsid w:val="00EE1524"/>
    <w:rsid w:val="00F0530F"/>
    <w:rsid w:val="00F172B7"/>
    <w:rsid w:val="00F260D2"/>
    <w:rsid w:val="00F26144"/>
    <w:rsid w:val="00FE5746"/>
    <w:rsid w:val="00FF5BBC"/>
    <w:rsid w:val="3161D07B"/>
    <w:rsid w:val="69E926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4720CF"/>
  <w15:docId w15:val="{EB32F3B7-3233-4921-B910-E5FC6AF44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A3F67"/>
    <w:rPr>
      <w:rFonts w:ascii="Calibri" w:eastAsia="Calibri" w:hAnsi="Calibri" w:cs="Calibri"/>
      <w:color w:val="000000"/>
    </w:rPr>
  </w:style>
  <w:style w:type="paragraph" w:styleId="Nagwek1">
    <w:name w:val="heading 1"/>
    <w:next w:val="Normalny"/>
    <w:link w:val="Nagwek1Znak"/>
    <w:uiPriority w:val="9"/>
    <w:unhideWhenUsed/>
    <w:qFormat/>
    <w:rsid w:val="001A3F67"/>
    <w:pPr>
      <w:keepNext/>
      <w:keepLines/>
      <w:spacing w:after="141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Nagwek2">
    <w:name w:val="heading 2"/>
    <w:next w:val="Normalny"/>
    <w:link w:val="Nagwek2Znak"/>
    <w:uiPriority w:val="9"/>
    <w:unhideWhenUsed/>
    <w:qFormat/>
    <w:rsid w:val="001A3F67"/>
    <w:pPr>
      <w:keepNext/>
      <w:keepLines/>
      <w:spacing w:after="19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1A3F67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Nagwek2Znak">
    <w:name w:val="Nagłówek 2 Znak"/>
    <w:link w:val="Nagwek2"/>
    <w:rsid w:val="001A3F67"/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paragraph" w:customStyle="1" w:styleId="xmsonormal">
    <w:name w:val="x_msonormal"/>
    <w:basedOn w:val="Normalny"/>
    <w:rsid w:val="009B0C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xmsohyperlink">
    <w:name w:val="x_msohyperlink"/>
    <w:basedOn w:val="Domylnaczcionkaakapitu"/>
    <w:rsid w:val="009B0CE7"/>
  </w:style>
  <w:style w:type="character" w:styleId="Hipercze">
    <w:name w:val="Hyperlink"/>
    <w:basedOn w:val="Domylnaczcionkaakapitu"/>
    <w:uiPriority w:val="99"/>
    <w:semiHidden/>
    <w:unhideWhenUsed/>
    <w:rsid w:val="009B0CE7"/>
    <w:rPr>
      <w:color w:val="0000FF"/>
      <w:u w:val="single"/>
    </w:rPr>
  </w:style>
  <w:style w:type="paragraph" w:styleId="Nagwek">
    <w:name w:val="header"/>
    <w:basedOn w:val="Normalny"/>
    <w:link w:val="NagwekZnak"/>
    <w:unhideWhenUsed/>
    <w:rsid w:val="00AC07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AC07A9"/>
    <w:rPr>
      <w:rFonts w:ascii="Calibri" w:eastAsia="Calibri" w:hAnsi="Calibri" w:cs="Calibri"/>
      <w:color w:val="000000"/>
    </w:rPr>
  </w:style>
  <w:style w:type="paragraph" w:styleId="Stopka">
    <w:name w:val="footer"/>
    <w:basedOn w:val="Normalny"/>
    <w:link w:val="StopkaZnak"/>
    <w:uiPriority w:val="99"/>
    <w:unhideWhenUsed/>
    <w:rsid w:val="00AC07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07A9"/>
    <w:rPr>
      <w:rFonts w:ascii="Calibri" w:eastAsia="Calibri" w:hAnsi="Calibri" w:cs="Calibri"/>
      <w:color w:val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C0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07A9"/>
    <w:rPr>
      <w:rFonts w:ascii="Tahoma" w:eastAsia="Calibri" w:hAnsi="Tahoma" w:cs="Tahoma"/>
      <w:color w:val="000000"/>
      <w:sz w:val="16"/>
      <w:szCs w:val="16"/>
    </w:rPr>
  </w:style>
  <w:style w:type="paragraph" w:styleId="Akapitzlist">
    <w:name w:val="List Paragraph"/>
    <w:basedOn w:val="Normalny"/>
    <w:uiPriority w:val="34"/>
    <w:qFormat/>
    <w:rsid w:val="00AC07A9"/>
    <w:pPr>
      <w:ind w:left="720"/>
      <w:contextualSpacing/>
    </w:pPr>
  </w:style>
  <w:style w:type="table" w:styleId="Tabela-Siatka">
    <w:name w:val="Table Grid"/>
    <w:basedOn w:val="Standardowy"/>
    <w:uiPriority w:val="39"/>
    <w:rsid w:val="00AF7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">
    <w:name w:val="Styl"/>
    <w:rsid w:val="00DA6DC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2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78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71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0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2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75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3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9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59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3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6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6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0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5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194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70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2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0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5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91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88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5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69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25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9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1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5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05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10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8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89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6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8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84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7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7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1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73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72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65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08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9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37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8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61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63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0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5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13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89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62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13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40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5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35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8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1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2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83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2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0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45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65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3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99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53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2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54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964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68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02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28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8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40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3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75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8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04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58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1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09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3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1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1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98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00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7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84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55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91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C58B494844584CADE509BC8EFC88C5" ma:contentTypeVersion="15" ma:contentTypeDescription="Utwórz nowy dokument." ma:contentTypeScope="" ma:versionID="efad16ee42df7bcf39aa5b70d2f67673">
  <xsd:schema xmlns:xsd="http://www.w3.org/2001/XMLSchema" xmlns:xs="http://www.w3.org/2001/XMLSchema" xmlns:p="http://schemas.microsoft.com/office/2006/metadata/properties" xmlns:ns2="07d43094-3365-4a35-9265-3727401805be" xmlns:ns3="49155750-dd6c-4109-b951-d10685fa6897" targetNamespace="http://schemas.microsoft.com/office/2006/metadata/properties" ma:root="true" ma:fieldsID="23bb96f54673aace1c7ee4160958b9a0" ns2:_="" ns3:_="">
    <xsd:import namespace="07d43094-3365-4a35-9265-3727401805be"/>
    <xsd:import namespace="49155750-dd6c-4109-b951-d10685fa68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43094-3365-4a35-9265-3727401805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Tagi obrazów" ma:readOnly="false" ma:fieldId="{5cf76f15-5ced-4ddc-b409-7134ff3c332f}" ma:taxonomyMulti="true" ma:sspId="33023146-e589-4e99-893c-46be22fa22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155750-dd6c-4109-b951-d10685fa689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ddc5d3c-33f3-4b30-9073-b9424af662cb}" ma:internalName="TaxCatchAll" ma:showField="CatchAllData" ma:web="49155750-dd6c-4109-b951-d10685fa68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9155750-dd6c-4109-b951-d10685fa6897">
      <UserInfo>
        <DisplayName/>
        <AccountId xsi:nil="true"/>
        <AccountType/>
      </UserInfo>
    </SharedWithUsers>
    <lcf76f155ced4ddcb4097134ff3c332f xmlns="07d43094-3365-4a35-9265-3727401805be">
      <Terms xmlns="http://schemas.microsoft.com/office/infopath/2007/PartnerControls"/>
    </lcf76f155ced4ddcb4097134ff3c332f>
    <TaxCatchAll xmlns="49155750-dd6c-4109-b951-d10685fa6897" xsi:nil="true"/>
  </documentManagement>
</p:properties>
</file>

<file path=customXml/itemProps1.xml><?xml version="1.0" encoding="utf-8"?>
<ds:datastoreItem xmlns:ds="http://schemas.openxmlformats.org/officeDocument/2006/customXml" ds:itemID="{D906C83E-9DED-40B5-8062-4F5B731671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394491-8729-40C0-8421-325876F3D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43094-3365-4a35-9265-3727401805be"/>
    <ds:schemaRef ds:uri="49155750-dd6c-4109-b951-d10685fa68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C86482-ED6B-4833-A746-D9E4CAF4489F}">
  <ds:schemaRefs>
    <ds:schemaRef ds:uri="http://schemas.microsoft.com/office/2006/metadata/properties"/>
    <ds:schemaRef ds:uri="http://schemas.microsoft.com/office/infopath/2007/PartnerControls"/>
    <ds:schemaRef ds:uri="49155750-dd6c-4109-b951-d10685fa6897"/>
    <ds:schemaRef ds:uri="07d43094-3365-4a35-9265-3727401805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ysiadło dn</vt:lpstr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iadło dn</dc:title>
  <dc:creator>Nauczyciel</dc:creator>
  <cp:lastModifiedBy>Ewa Kwiatkowska</cp:lastModifiedBy>
  <cp:revision>2</cp:revision>
  <cp:lastPrinted>2022-08-30T10:53:00Z</cp:lastPrinted>
  <dcterms:created xsi:type="dcterms:W3CDTF">2022-08-30T11:02:00Z</dcterms:created>
  <dcterms:modified xsi:type="dcterms:W3CDTF">2022-08-3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C58B494844584CADE509BC8EFC88C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